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4-12-10T15:07:34Z</dcterms:created>
  <dcterms:modified xsi:type="dcterms:W3CDTF">2024-12-10T15:0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Assessing international law on working prisoner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263/</vt:lpwstr>
  </property>
</Properties>
</file>